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37b69701422c6a1f504dbe7f3ef9e82b71f80b"/>
      <w:r>
        <w:rPr>
          <w:b/>
        </w:rPr>
        <w:t xml:space="preserve">ПРОТОКОЛ ЕЛЕКТРОННОГО АУКЦІОНУ № SUE001-UA-20211116-7083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16-708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Червоносілківська ділянка. Вартість геологічної інформації – 85 016,04 грн (з ПДВ). Вартість пакету аукціонної документації – 4 500 грн (з ПДВ). Червоносілківська ділянка розташована за 1,0 км на південь від південної околиці с. Червоносілка Пулинського (Житомирського - відповідно до постанови Верховної Ради України «Про утворення та ліквідацію районів» від 17.07.2020 № 807-ІХ) району Житомирської області.</w:t>
      </w:r>
      <w:r>
        <w:t xml:space="preserve"> </w:t>
      </w:r>
      <w:r>
        <w:t xml:space="preserve">Вид корисної копалини: граніт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6 1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4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ЕДЕМ ЕНТЕРПРАЙЗ", ЄДРПОУ: 4412776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ВІТ КО" , ЄДРПОУ: 363521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3 18:56: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05:31:22Z</dcterms:created>
  <dcterms:modified xsi:type="dcterms:W3CDTF">2024-04-27T05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